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f3a3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23adbb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cc72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25T16:29:11Z</dcterms:created>
  <dcterms:modified xsi:type="dcterms:W3CDTF">2021-01-25T16:29:11Z</dcterms:modified>
</cp:coreProperties>
</file>